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43C21" w14:textId="77777777" w:rsidR="00EE52A0" w:rsidRPr="00EE52A0" w:rsidRDefault="00EE52A0" w:rsidP="00EE52A0">
      <w:p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Write a generalist social work treatment plan that includes all of the following:</w:t>
      </w:r>
    </w:p>
    <w:p w14:paraId="1FC392A9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Identify the client.</w:t>
      </w:r>
    </w:p>
    <w:p w14:paraId="2CDE2614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Describe the problems that need to be addressed.</w:t>
      </w:r>
    </w:p>
    <w:p w14:paraId="61678815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Explain how you would work with the client to identify and prioritize problems.</w:t>
      </w:r>
    </w:p>
    <w:p w14:paraId="5BDC7E05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Identify the related needs based on the identified problems.</w:t>
      </w:r>
    </w:p>
    <w:p w14:paraId="34DB7157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Describe how you would utilize client strengths when selecting a strategy for intervention.</w:t>
      </w:r>
    </w:p>
    <w:p w14:paraId="6197E32E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Identify at least two treatment plan goals.</w:t>
      </w:r>
    </w:p>
    <w:p w14:paraId="1AF34DFB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Create at least one measurable objective to meet each goal.</w:t>
      </w:r>
    </w:p>
    <w:p w14:paraId="030349BD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Explain the specific action steps to achieve objectives.</w:t>
      </w:r>
    </w:p>
    <w:p w14:paraId="303089F0" w14:textId="77777777" w:rsidR="00EE52A0" w:rsidRPr="00EE52A0" w:rsidRDefault="00EE52A0" w:rsidP="00EE52A0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EE52A0">
        <w:rPr>
          <w:rFonts w:ascii="Arial" w:hAnsi="Arial" w:cs="Arial"/>
          <w:i/>
          <w:iCs/>
        </w:rPr>
        <w:t>Describe what information is important to document in a treatment plan, and explain why.</w:t>
      </w:r>
    </w:p>
    <w:p w14:paraId="7D84264C" w14:textId="77777777" w:rsidR="00D15BD5" w:rsidRPr="00875B9A" w:rsidRDefault="00D15BD5">
      <w:pPr>
        <w:rPr>
          <w:rFonts w:ascii="Arial" w:hAnsi="Arial" w:cs="Arial"/>
          <w:i/>
          <w:iCs/>
        </w:rPr>
      </w:pPr>
    </w:p>
    <w:sectPr w:rsidR="00D15BD5" w:rsidRPr="00875B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D28E6"/>
    <w:multiLevelType w:val="multilevel"/>
    <w:tmpl w:val="9586B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1517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EyMzM0MjE3tjBR0lEKTi0uzszPAykwrAUAKn29mywAAAA="/>
  </w:docVars>
  <w:rsids>
    <w:rsidRoot w:val="00EE52A0"/>
    <w:rsid w:val="00875B9A"/>
    <w:rsid w:val="00D15BD5"/>
    <w:rsid w:val="00EE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C7459"/>
  <w15:chartTrackingRefBased/>
  <w15:docId w15:val="{F9545385-E9B2-4267-882B-CAB04BD78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2T08:37:00Z</dcterms:created>
  <dcterms:modified xsi:type="dcterms:W3CDTF">2022-05-02T08:38:00Z</dcterms:modified>
</cp:coreProperties>
</file>